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7D86E9A" w:rsidR="00501BEB" w:rsidRDefault="00FF7F2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518049A" wp14:editId="5BF0A95C">
                <wp:simplePos x="0" y="0"/>
                <wp:positionH relativeFrom="column">
                  <wp:posOffset>435292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9428441" w14:textId="77777777" w:rsidR="00FF7F21" w:rsidRPr="005C3429" w:rsidRDefault="00FF7F21" w:rsidP="00FF7F21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8049A" id="Rectangle 1054525248" o:spid="_x0000_s1026" style="position:absolute;margin-left:342.75pt;margin-top:392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" filled="f" stroked="f">
                <v:textbox inset="2.53958mm,1.2694mm,2.53958mm,1.2694mm">
                  <w:txbxContent>
                    <w:p w14:paraId="29428441" w14:textId="77777777" w:rsidR="00FF7F21" w:rsidRPr="005C3429" w:rsidRDefault="00FF7F21" w:rsidP="00FF7F21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829A99F" wp14:editId="55D7DA50">
                <wp:simplePos x="0" y="0"/>
                <wp:positionH relativeFrom="column">
                  <wp:posOffset>4095750</wp:posOffset>
                </wp:positionH>
                <wp:positionV relativeFrom="paragraph">
                  <wp:posOffset>22098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0823D57" w14:textId="77777777" w:rsidR="00FF7F21" w:rsidRPr="005C3429" w:rsidRDefault="00FF7F21" w:rsidP="00FF7F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9A99F" id="Rectangle 7" o:spid="_x0000_s1027" style="position:absolute;margin-left:322.5pt;margin-top:174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VTGShN4AAAAMAQAADwAAAAAAAAAAAAAAAAALBAAAZHJzL2Rvd25y&#10;ZXYueG1sUEsFBgAAAAAEAAQA8wAAABYFAAAAAA==&#10;" filled="f" stroked="f">
                <v:textbox inset="2.53958mm,1.2694mm,2.53958mm,1.2694mm">
                  <w:txbxContent>
                    <w:p w14:paraId="20823D57" w14:textId="77777777" w:rsidR="00FF7F21" w:rsidRPr="005C3429" w:rsidRDefault="00FF7F21" w:rsidP="00FF7F21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4F200" w14:textId="77777777" w:rsidR="008F0AC4" w:rsidRDefault="008F0AC4" w:rsidP="00B6374C">
      <w:pPr>
        <w:spacing w:after="0" w:line="240" w:lineRule="auto"/>
      </w:pPr>
      <w:r>
        <w:separator/>
      </w:r>
    </w:p>
  </w:endnote>
  <w:endnote w:type="continuationSeparator" w:id="0">
    <w:p w14:paraId="3B51A8BD" w14:textId="77777777" w:rsidR="008F0AC4" w:rsidRDefault="008F0AC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06096E9-7325-4D38-8693-1D05F6EFA28D}"/>
    <w:embedItalic r:id="rId2" w:fontKey="{67ABCFB9-90EF-4515-B132-8486490EEBC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731C067-09B2-4C33-AA37-CDCA91D0906D}"/>
    <w:embedItalic r:id="rId4" w:fontKey="{0A3E417C-AC73-4200-80B5-C33D89744EE2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3384714-A84B-42BA-9D38-F53DCCD8A9B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2D113" w14:textId="77777777" w:rsidR="008F0AC4" w:rsidRDefault="008F0AC4" w:rsidP="00B6374C">
      <w:pPr>
        <w:spacing w:after="0" w:line="240" w:lineRule="auto"/>
      </w:pPr>
      <w:r>
        <w:separator/>
      </w:r>
    </w:p>
  </w:footnote>
  <w:footnote w:type="continuationSeparator" w:id="0">
    <w:p w14:paraId="3FA632FF" w14:textId="77777777" w:rsidR="008F0AC4" w:rsidRDefault="008F0AC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2F69CF7" w:rsidR="00B6374C" w:rsidRDefault="00FF7F2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39C66A" wp14:editId="0030F0B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070" cy="7764780"/>
          <wp:effectExtent l="0" t="0" r="635" b="7620"/>
          <wp:wrapNone/>
          <wp:docPr id="211373704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070" cy="7764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606A9"/>
    <w:rsid w:val="004307AB"/>
    <w:rsid w:val="00501BEB"/>
    <w:rsid w:val="006B1151"/>
    <w:rsid w:val="008A154F"/>
    <w:rsid w:val="008F0AC4"/>
    <w:rsid w:val="00A316F0"/>
    <w:rsid w:val="00A87FD7"/>
    <w:rsid w:val="00B03B70"/>
    <w:rsid w:val="00B6374C"/>
    <w:rsid w:val="00C10F76"/>
    <w:rsid w:val="00D46EFE"/>
    <w:rsid w:val="00D93180"/>
    <w:rsid w:val="00FF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55:00Z</dcterms:modified>
</cp:coreProperties>
</file>